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6:17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c2f4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78d1e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10T23:17:31Z</dcterms:created>
  <dcterms:modified xsi:type="dcterms:W3CDTF">2018-01-10T23:17:31Z</dcterms:modified>
</cp:coreProperties>
</file>